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da55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c43bc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ecf9b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7T03:49:54Z</dcterms:created>
  <dcterms:modified xsi:type="dcterms:W3CDTF">2020-05-17T03:49:54Z</dcterms:modified>
</cp:coreProperties>
</file>